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1D46" w:rsidRPr="00B81D46" w:rsidRDefault="00B81D46" w:rsidP="00B81D4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Attendance Management System is an innovative tool to maintain and manage the attendance of students/employees. These tools can be a software to monitor attendance details.</w:t>
      </w:r>
    </w:p>
    <w:p w:rsidR="00B81D46" w:rsidRPr="00B81D46" w:rsidRDefault="00B81D46" w:rsidP="00B81D4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Prefixing a word “online” to this tool makes this tool very resourceful technique. This is because now this tool can be accessed from anywhere around the globe.</w:t>
      </w:r>
    </w:p>
    <w:p w:rsidR="00B81D46" w:rsidRPr="00B81D46" w:rsidRDefault="00B81D46" w:rsidP="00B81D4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So an online Attendance Management System is an innovative way to monitor and track the attendance of students/employee.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br/>
        <w:t>Also this provides a transparency in the system so that each student can view their attendance from anywhere, anytime.</w:t>
      </w:r>
    </w:p>
    <w:p w:rsidR="00B81D46" w:rsidRPr="00B81D46" w:rsidRDefault="00B81D46" w:rsidP="00B81D4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81D46">
        <w:rPr>
          <w:rFonts w:ascii="Times New Roman" w:eastAsia="Times New Roman" w:hAnsi="Times New Roman" w:cs="Times New Roman"/>
          <w:b/>
          <w:bCs/>
          <w:sz w:val="27"/>
          <w:szCs w:val="27"/>
        </w:rPr>
        <w:t>Features of the project</w:t>
      </w:r>
    </w:p>
    <w:p w:rsidR="00B81D46" w:rsidRPr="00B81D46" w:rsidRDefault="00B81D46" w:rsidP="00B81D4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As soon as a teacher or a student joins the institution, he/she is requested to sign up to the online attendance management system. After this, admin is required to review and approve their account activation.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br/>
        <w:t>As their account gets approved, they can access to their account.</w:t>
      </w:r>
    </w:p>
    <w:p w:rsidR="00B81D46" w:rsidRPr="00B81D46" w:rsidRDefault="00B81D46" w:rsidP="00B81D4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81D46">
        <w:rPr>
          <w:rFonts w:ascii="Times New Roman" w:eastAsia="Times New Roman" w:hAnsi="Times New Roman" w:cs="Times New Roman"/>
          <w:b/>
          <w:bCs/>
          <w:sz w:val="27"/>
          <w:szCs w:val="27"/>
        </w:rPr>
        <w:t>Users of System</w:t>
      </w:r>
    </w:p>
    <w:p w:rsidR="00B81D46" w:rsidRPr="00B81D46" w:rsidRDefault="00B81D46" w:rsidP="00B81D4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Teacher</w:t>
      </w:r>
    </w:p>
    <w:p w:rsidR="00B81D46" w:rsidRPr="00B81D46" w:rsidRDefault="00B81D46" w:rsidP="00B81D46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Student</w:t>
      </w:r>
    </w:p>
    <w:p w:rsidR="00B81D46" w:rsidRPr="00B81D46" w:rsidRDefault="00B81D46" w:rsidP="00B81D46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B81D46">
        <w:rPr>
          <w:rFonts w:ascii="Times New Roman" w:eastAsia="Times New Roman" w:hAnsi="Times New Roman" w:cs="Times New Roman"/>
          <w:b/>
          <w:bCs/>
          <w:sz w:val="20"/>
          <w:szCs w:val="20"/>
        </w:rPr>
        <w:t> </w:t>
      </w:r>
    </w:p>
    <w:p w:rsidR="00B81D46" w:rsidRPr="00B81D46" w:rsidRDefault="00B81D46" w:rsidP="00B81D46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B81D46">
        <w:rPr>
          <w:rFonts w:ascii="Times New Roman" w:eastAsia="Times New Roman" w:hAnsi="Times New Roman" w:cs="Times New Roman"/>
          <w:b/>
          <w:bCs/>
          <w:sz w:val="20"/>
          <w:szCs w:val="20"/>
        </w:rPr>
        <w:t>Teacher</w:t>
      </w:r>
    </w:p>
    <w:p w:rsidR="00B81D46" w:rsidRPr="00B81D46" w:rsidRDefault="00B81D46" w:rsidP="00B81D4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He/she is required to create account and then gets approved by the admin.</w:t>
      </w:r>
    </w:p>
    <w:p w:rsidR="00B81D46" w:rsidRPr="00B81D46" w:rsidRDefault="00B81D46" w:rsidP="00B81D4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Teacher can Choose/assigned multiple lectures.</w:t>
      </w:r>
    </w:p>
    <w:p w:rsidR="00B81D46" w:rsidRPr="00B81D46" w:rsidRDefault="00B81D46" w:rsidP="00B81D4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Teacher can manage multiple lectures multiple students Attendance.</w:t>
      </w:r>
    </w:p>
    <w:p w:rsidR="00B81D46" w:rsidRPr="00B81D46" w:rsidRDefault="00B81D46" w:rsidP="00B81D4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View the list of students assigned to them.</w:t>
      </w:r>
    </w:p>
    <w:p w:rsidR="00B81D46" w:rsidRPr="00B81D46" w:rsidRDefault="00B81D46" w:rsidP="00B81D4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Mark attendance after each lecture</w:t>
      </w:r>
    </w:p>
    <w:p w:rsidR="00B81D46" w:rsidRPr="00B81D46" w:rsidRDefault="00B81D46" w:rsidP="00B81D4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View attendance of each student assigned to them.</w:t>
      </w:r>
    </w:p>
    <w:p w:rsidR="00B81D46" w:rsidRPr="00B81D46" w:rsidRDefault="00B81D46" w:rsidP="00B81D4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Generate/Download Report of attendance in PDF Format</w:t>
      </w:r>
    </w:p>
    <w:p w:rsidR="00B81D46" w:rsidRPr="00B81D46" w:rsidRDefault="00B81D46" w:rsidP="00B81D4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Check Average Attendance</w:t>
      </w:r>
    </w:p>
    <w:p w:rsidR="00B81D46" w:rsidRPr="00B81D46" w:rsidRDefault="00B81D46" w:rsidP="00B81D4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Update Profile</w:t>
      </w:r>
    </w:p>
    <w:p w:rsidR="00B81D46" w:rsidRPr="00B81D46" w:rsidRDefault="00B81D46" w:rsidP="00B81D4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Upload Profile Pic</w:t>
      </w:r>
    </w:p>
    <w:p w:rsidR="00B81D46" w:rsidRPr="00B81D46" w:rsidRDefault="00B81D46" w:rsidP="00B81D46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Update Password(encrypted format)</w:t>
      </w:r>
    </w:p>
    <w:p w:rsidR="00B81D46" w:rsidRPr="00B81D46" w:rsidRDefault="00B81D46" w:rsidP="00B81D46">
      <w:pPr>
        <w:spacing w:before="100" w:beforeAutospacing="1" w:after="100" w:afterAutospacing="1" w:line="240" w:lineRule="auto"/>
        <w:outlineLvl w:val="4"/>
        <w:rPr>
          <w:rFonts w:ascii="Times New Roman" w:eastAsia="Times New Roman" w:hAnsi="Times New Roman" w:cs="Times New Roman"/>
          <w:b/>
          <w:bCs/>
          <w:sz w:val="20"/>
          <w:szCs w:val="20"/>
        </w:rPr>
      </w:pPr>
      <w:r w:rsidRPr="00B81D46">
        <w:rPr>
          <w:rFonts w:ascii="Times New Roman" w:eastAsia="Times New Roman" w:hAnsi="Times New Roman" w:cs="Times New Roman"/>
          <w:b/>
          <w:bCs/>
          <w:sz w:val="20"/>
          <w:szCs w:val="20"/>
        </w:rPr>
        <w:t>Student</w:t>
      </w:r>
    </w:p>
    <w:p w:rsidR="00B81D46" w:rsidRPr="00B81D46" w:rsidRDefault="00B81D46" w:rsidP="00B81D4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He/she needs to create an account.</w:t>
      </w:r>
    </w:p>
    <w:p w:rsidR="00B81D46" w:rsidRPr="00B81D46" w:rsidRDefault="00B81D46" w:rsidP="00B81D4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Students can register himself/herself for multiple lectures.</w:t>
      </w:r>
    </w:p>
    <w:p w:rsidR="00B81D46" w:rsidRPr="00B81D46" w:rsidRDefault="00B81D46" w:rsidP="00B81D4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Students can Check Attendance for Multiple lectures.</w:t>
      </w:r>
    </w:p>
    <w:p w:rsidR="00B81D46" w:rsidRPr="00B81D46" w:rsidRDefault="00B81D46" w:rsidP="00B81D4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Can view their attendance from anywhere around the globe.</w:t>
      </w:r>
    </w:p>
    <w:p w:rsidR="00B81D46" w:rsidRPr="00B81D46" w:rsidRDefault="00B81D46" w:rsidP="00B81D4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Generate/Download Report of attendance in PDF Format</w:t>
      </w:r>
    </w:p>
    <w:p w:rsidR="00B81D46" w:rsidRPr="00B81D46" w:rsidRDefault="00B81D46" w:rsidP="00B81D4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Check Average Attendance</w:t>
      </w:r>
    </w:p>
    <w:p w:rsidR="00B81D46" w:rsidRPr="00B81D46" w:rsidRDefault="00B81D46" w:rsidP="00B81D4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Update Profile</w:t>
      </w:r>
    </w:p>
    <w:p w:rsidR="00B81D46" w:rsidRPr="00B81D46" w:rsidRDefault="00B81D46" w:rsidP="00B81D4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Upload Profile Pic</w:t>
      </w:r>
    </w:p>
    <w:p w:rsidR="00B81D46" w:rsidRPr="00B81D46" w:rsidRDefault="00B81D46" w:rsidP="00B81D46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Update Password(encrypted format)</w:t>
      </w:r>
    </w:p>
    <w:p w:rsidR="00B81D46" w:rsidRDefault="00B81D46" w:rsidP="00B81D4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B81D46" w:rsidRPr="00B81D46" w:rsidRDefault="00B81D46" w:rsidP="00B81D4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81D46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Brief overview of the technology:</w:t>
      </w:r>
    </w:p>
    <w:p w:rsidR="00B81D46" w:rsidRPr="00B81D46" w:rsidRDefault="00B81D46" w:rsidP="00B81D4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Front end: HTML, CSS, JavaScript</w:t>
      </w:r>
    </w:p>
    <w:p w:rsidR="00B81D46" w:rsidRPr="00B81D46" w:rsidRDefault="00B81D46" w:rsidP="00B81D4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HTML: HTML is used to create and save web document. E.g. Notepad/Notepad++</w:t>
      </w:r>
      <w:r>
        <w:rPr>
          <w:rFonts w:ascii="Times New Roman" w:eastAsia="Times New Roman" w:hAnsi="Times New Roman" w:cs="Times New Roman"/>
          <w:sz w:val="24"/>
          <w:szCs w:val="24"/>
        </w:rPr>
        <w:t>/Sublime Text3</w:t>
      </w:r>
    </w:p>
    <w:p w:rsidR="00B81D46" w:rsidRPr="00B81D46" w:rsidRDefault="00B81D46" w:rsidP="00B81D4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CSS : (Cascading Style Sheets) Create attractive Layout</w:t>
      </w:r>
    </w:p>
    <w:p w:rsidR="00B81D46" w:rsidRPr="00B81D46" w:rsidRDefault="00B81D46" w:rsidP="00B81D4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JavaScript: it is a programming language, commonly use with web browsers.</w:t>
      </w:r>
    </w:p>
    <w:p w:rsidR="00B81D46" w:rsidRPr="00B81D46" w:rsidRDefault="00B81D46" w:rsidP="00B81D4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Bootstrap: for responsive and mobile friendly design.</w:t>
      </w:r>
    </w:p>
    <w:p w:rsidR="00B81D46" w:rsidRPr="00B81D46" w:rsidRDefault="00B81D46" w:rsidP="00B81D4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JQuery.</w:t>
      </w:r>
    </w:p>
    <w:p w:rsidR="00B81D46" w:rsidRPr="00B81D46" w:rsidRDefault="00B81D46" w:rsidP="00B81D46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Ajax.</w:t>
      </w:r>
    </w:p>
    <w:p w:rsidR="00B81D46" w:rsidRDefault="00B81D46" w:rsidP="00B81D4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b/>
          <w:sz w:val="24"/>
          <w:szCs w:val="24"/>
        </w:rPr>
        <w:t xml:space="preserve">    </w:t>
      </w:r>
      <w:r w:rsidRPr="00B81D46">
        <w:rPr>
          <w:rFonts w:ascii="Times New Roman" w:eastAsia="Times New Roman" w:hAnsi="Times New Roman" w:cs="Times New Roman"/>
          <w:b/>
          <w:sz w:val="24"/>
          <w:szCs w:val="24"/>
        </w:rPr>
        <w:t xml:space="preserve">Front end: </w:t>
      </w:r>
      <w:r>
        <w:rPr>
          <w:rFonts w:ascii="Times New Roman" w:eastAsia="Times New Roman" w:hAnsi="Times New Roman" w:cs="Times New Roman"/>
          <w:b/>
          <w:sz w:val="24"/>
          <w:szCs w:val="24"/>
        </w:rPr>
        <w:t>Android Client</w:t>
      </w:r>
    </w:p>
    <w:p w:rsidR="00B81D46" w:rsidRPr="00334267" w:rsidRDefault="00334267" w:rsidP="00B81D46">
      <w:pPr>
        <w:pStyle w:val="ListParagraph"/>
        <w:numPr>
          <w:ilvl w:val="0"/>
          <w:numId w:val="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Java ,XML</w:t>
      </w:r>
    </w:p>
    <w:p w:rsidR="00B81D46" w:rsidRPr="00B81D46" w:rsidRDefault="00B81D46" w:rsidP="00B81D4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     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t>Back end: PHP, MySQL</w:t>
      </w:r>
    </w:p>
    <w:p w:rsidR="00B81D46" w:rsidRPr="00B81D46" w:rsidRDefault="00B81D46" w:rsidP="00B81D4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PHP: Hypertext Preprocessor (PHP) is a technology that allows software developers to create dynamically generated web pages, in HTML, XML, or other document types, as per client request. PHP is open source software.</w:t>
      </w:r>
    </w:p>
    <w:p w:rsidR="00B81D46" w:rsidRPr="00B81D46" w:rsidRDefault="00B81D46" w:rsidP="00B81D46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MySQL: MySQL is a database, widely used for accessing querying, updating, and managing data in databases.</w:t>
      </w:r>
    </w:p>
    <w:p w:rsidR="00B81D46" w:rsidRPr="00B81D46" w:rsidRDefault="00B81D46" w:rsidP="00B81D4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81D46">
        <w:rPr>
          <w:rFonts w:ascii="Times New Roman" w:eastAsia="Times New Roman" w:hAnsi="Times New Roman" w:cs="Times New Roman"/>
          <w:b/>
          <w:bCs/>
          <w:sz w:val="27"/>
          <w:szCs w:val="27"/>
        </w:rPr>
        <w:t>Software Requirement (</w:t>
      </w:r>
      <w:r w:rsidR="00AE4708">
        <w:rPr>
          <w:rFonts w:ascii="Times New Roman" w:eastAsia="Times New Roman" w:hAnsi="Times New Roman" w:cs="Times New Roman"/>
          <w:b/>
          <w:bCs/>
          <w:sz w:val="27"/>
          <w:szCs w:val="27"/>
        </w:rPr>
        <w:t>any one</w:t>
      </w:r>
      <w:r w:rsidRPr="00B81D46">
        <w:rPr>
          <w:rFonts w:ascii="Times New Roman" w:eastAsia="Times New Roman" w:hAnsi="Times New Roman" w:cs="Times New Roman"/>
          <w:b/>
          <w:bCs/>
          <w:sz w:val="27"/>
          <w:szCs w:val="27"/>
        </w:rPr>
        <w:t>)</w:t>
      </w:r>
    </w:p>
    <w:p w:rsidR="00B81D46" w:rsidRPr="00B81D46" w:rsidRDefault="00B81D46" w:rsidP="00B81D4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WAMP Server</w:t>
      </w:r>
    </w:p>
    <w:p w:rsidR="00B81D46" w:rsidRPr="00B81D46" w:rsidRDefault="00B81D46" w:rsidP="00B81D4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XAMPP Server</w:t>
      </w:r>
    </w:p>
    <w:p w:rsidR="00B81D46" w:rsidRPr="00B81D46" w:rsidRDefault="00B81D46" w:rsidP="00B81D46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MAMP Server</w:t>
      </w:r>
    </w:p>
    <w:p w:rsidR="00334267" w:rsidRDefault="00B81D46" w:rsidP="00334267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LAMP Server</w:t>
      </w:r>
    </w:p>
    <w:p w:rsidR="00334267" w:rsidRDefault="00334267" w:rsidP="00334267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334267">
        <w:rPr>
          <w:rFonts w:ascii="Times New Roman" w:eastAsia="Times New Roman" w:hAnsi="Times New Roman" w:cs="Times New Roman"/>
          <w:b/>
          <w:bCs/>
          <w:sz w:val="27"/>
          <w:szCs w:val="27"/>
        </w:rPr>
        <w:t>Software Requirement (</w:t>
      </w: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For Android App</w:t>
      </w:r>
      <w:r w:rsidRPr="00334267">
        <w:rPr>
          <w:rFonts w:ascii="Times New Roman" w:eastAsia="Times New Roman" w:hAnsi="Times New Roman" w:cs="Times New Roman"/>
          <w:b/>
          <w:bCs/>
          <w:sz w:val="27"/>
          <w:szCs w:val="27"/>
        </w:rPr>
        <w:t>)</w:t>
      </w:r>
    </w:p>
    <w:p w:rsidR="00334267" w:rsidRPr="00334267" w:rsidRDefault="00334267" w:rsidP="00334267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</w:rPr>
      </w:pPr>
      <w:r w:rsidRPr="00334267">
        <w:rPr>
          <w:rFonts w:ascii="Times New Roman" w:eastAsia="Times New Roman" w:hAnsi="Times New Roman" w:cs="Times New Roman"/>
        </w:rPr>
        <w:t>Android Studio</w:t>
      </w:r>
    </w:p>
    <w:p w:rsidR="00334267" w:rsidRPr="00334267" w:rsidRDefault="00334267" w:rsidP="00334267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Cs/>
        </w:rPr>
        <w:t xml:space="preserve">Android Emulator /Physical Debug bridge enable device </w:t>
      </w:r>
    </w:p>
    <w:p w:rsidR="00334267" w:rsidRPr="00334267" w:rsidRDefault="00334267" w:rsidP="00334267">
      <w:pPr>
        <w:pStyle w:val="ListParagraph"/>
        <w:numPr>
          <w:ilvl w:val="0"/>
          <w:numId w:val="11"/>
        </w:num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</w:rPr>
      </w:pPr>
      <w:r>
        <w:rPr>
          <w:rFonts w:ascii="Times New Roman" w:eastAsia="Times New Roman" w:hAnsi="Times New Roman" w:cs="Times New Roman"/>
          <w:bCs/>
        </w:rPr>
        <w:t>Local or Remote Server as backend</w:t>
      </w:r>
    </w:p>
    <w:p w:rsidR="00B81D46" w:rsidRPr="00B81D46" w:rsidRDefault="00B81D46" w:rsidP="00B81D46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81D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Installation </w:t>
      </w:r>
      <w:proofErr w:type="gramStart"/>
      <w:r w:rsidRPr="00B81D46">
        <w:rPr>
          <w:rFonts w:ascii="Times New Roman" w:eastAsia="Times New Roman" w:hAnsi="Times New Roman" w:cs="Times New Roman"/>
          <w:b/>
          <w:bCs/>
          <w:sz w:val="27"/>
          <w:szCs w:val="27"/>
        </w:rPr>
        <w:t>Steps</w:t>
      </w:r>
      <w:r w:rsidR="00AE4708">
        <w:rPr>
          <w:rFonts w:ascii="Times New Roman" w:eastAsia="Times New Roman" w:hAnsi="Times New Roman" w:cs="Times New Roman"/>
          <w:b/>
          <w:bCs/>
          <w:sz w:val="27"/>
          <w:szCs w:val="27"/>
        </w:rPr>
        <w:t>(</w:t>
      </w:r>
      <w:proofErr w:type="gramEnd"/>
      <w:r w:rsidR="00AE4708">
        <w:rPr>
          <w:rFonts w:ascii="Times New Roman" w:eastAsia="Times New Roman" w:hAnsi="Times New Roman" w:cs="Times New Roman"/>
          <w:b/>
          <w:bCs/>
          <w:sz w:val="27"/>
          <w:szCs w:val="27"/>
        </w:rPr>
        <w:t>Local Configuration</w:t>
      </w: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)</w:t>
      </w:r>
    </w:p>
    <w:p w:rsidR="00B81D46" w:rsidRPr="00B81D46" w:rsidRDefault="00B81D46" w:rsidP="00B81D46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B81D46">
        <w:rPr>
          <w:rFonts w:ascii="Times New Roman" w:eastAsia="Times New Roman" w:hAnsi="Times New Roman" w:cs="Times New Roman"/>
          <w:sz w:val="24"/>
          <w:szCs w:val="24"/>
        </w:rPr>
        <w:t>1. Download zip file and Unzip file on your local server.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br/>
        <w:t xml:space="preserve">2. Put this file inside </w:t>
      </w:r>
      <w:proofErr w:type="gramStart"/>
      <w:r w:rsidRPr="00B81D46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B81D46">
        <w:t xml:space="preserve"> 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t>C</w:t>
      </w:r>
      <w:proofErr w:type="gramEnd"/>
      <w:r w:rsidRPr="00B81D46">
        <w:rPr>
          <w:rFonts w:ascii="Times New Roman" w:eastAsia="Times New Roman" w:hAnsi="Times New Roman" w:cs="Times New Roman"/>
          <w:sz w:val="24"/>
          <w:szCs w:val="24"/>
        </w:rPr>
        <w:t>:\xampp\htdocs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t>"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t>.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br/>
        <w:t>3. Database Configuration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br/>
        <w:t>Open phpmyadmin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br/>
        <w:t xml:space="preserve">Create Database named </w:t>
      </w:r>
      <w:r w:rsidRPr="00B81D46">
        <w:rPr>
          <w:rFonts w:ascii="Times New Roman" w:eastAsia="Times New Roman" w:hAnsi="Times New Roman" w:cs="Times New Roman"/>
          <w:b/>
          <w:bCs/>
          <w:sz w:val="24"/>
          <w:szCs w:val="24"/>
        </w:rPr>
        <w:t>attendance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br/>
        <w:t xml:space="preserve">Import database </w:t>
      </w:r>
      <w:r w:rsidRPr="00B81D46">
        <w:rPr>
          <w:rFonts w:ascii="Times New Roman" w:eastAsia="Times New Roman" w:hAnsi="Times New Roman" w:cs="Times New Roman"/>
          <w:b/>
          <w:bCs/>
          <w:sz w:val="24"/>
          <w:szCs w:val="24"/>
        </w:rPr>
        <w:t>attendance</w:t>
      </w:r>
      <w:r w:rsidR="00786C45">
        <w:rPr>
          <w:rFonts w:ascii="Times New Roman" w:eastAsia="Times New Roman" w:hAnsi="Times New Roman" w:cs="Times New Roman"/>
          <w:sz w:val="24"/>
          <w:szCs w:val="24"/>
        </w:rPr>
        <w:t>.sql from project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t xml:space="preserve"> folder (inside database</w:t>
      </w:r>
      <w:proofErr w:type="gramStart"/>
      <w:r w:rsidRPr="00B81D46">
        <w:rPr>
          <w:rFonts w:ascii="Times New Roman" w:eastAsia="Times New Roman" w:hAnsi="Times New Roman" w:cs="Times New Roman"/>
          <w:sz w:val="24"/>
          <w:szCs w:val="24"/>
        </w:rPr>
        <w:t>)</w:t>
      </w:r>
      <w:proofErr w:type="gramEnd"/>
      <w:r w:rsidRPr="00B81D46">
        <w:rPr>
          <w:rFonts w:ascii="Times New Roman" w:eastAsia="Times New Roman" w:hAnsi="Times New Roman" w:cs="Times New Roman"/>
          <w:sz w:val="24"/>
          <w:szCs w:val="24"/>
        </w:rPr>
        <w:br/>
        <w:t>4. Open your browser put inside "</w:t>
      </w:r>
      <w:hyperlink r:id="rId5" w:history="1">
        <w:r w:rsidRPr="00B81D46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http://localhost/project folder/</w:t>
        </w:r>
      </w:hyperlink>
      <w:r w:rsidRPr="00B81D46">
        <w:rPr>
          <w:rFonts w:ascii="Times New Roman" w:eastAsia="Times New Roman" w:hAnsi="Times New Roman" w:cs="Times New Roman"/>
          <w:sz w:val="24"/>
          <w:szCs w:val="24"/>
        </w:rPr>
        <w:t>"</w:t>
      </w:r>
    </w:p>
    <w:p w:rsidR="00AE4708" w:rsidRPr="00B81D46" w:rsidRDefault="00AE4708" w:rsidP="00AE4708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B81D46"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Installation </w:t>
      </w:r>
      <w:r w:rsidRPr="00B81D46">
        <w:rPr>
          <w:rFonts w:ascii="Times New Roman" w:eastAsia="Times New Roman" w:hAnsi="Times New Roman" w:cs="Times New Roman"/>
          <w:b/>
          <w:bCs/>
          <w:sz w:val="27"/>
          <w:szCs w:val="27"/>
        </w:rPr>
        <w:t>Steps</w:t>
      </w: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 xml:space="preserve"> (Remote Configuration</w:t>
      </w:r>
      <w:r>
        <w:rPr>
          <w:rFonts w:ascii="Times New Roman" w:eastAsia="Times New Roman" w:hAnsi="Times New Roman" w:cs="Times New Roman"/>
          <w:b/>
          <w:bCs/>
          <w:sz w:val="27"/>
          <w:szCs w:val="27"/>
        </w:rPr>
        <w:t>)</w:t>
      </w:r>
    </w:p>
    <w:p w:rsidR="005C6A37" w:rsidRDefault="00AE4708" w:rsidP="00AE4708">
      <w:pPr>
        <w:pStyle w:val="ListParagraph"/>
        <w:numPr>
          <w:ilvl w:val="0"/>
          <w:numId w:val="12"/>
        </w:numPr>
        <w:rPr>
          <w:rFonts w:ascii="Times New Roman" w:hAnsi="Times New Roman" w:cs="Times New Roman"/>
          <w:sz w:val="24"/>
          <w:szCs w:val="24"/>
        </w:rPr>
      </w:pPr>
      <w:r w:rsidRPr="00AE4708">
        <w:rPr>
          <w:rFonts w:ascii="Times New Roman" w:hAnsi="Times New Roman" w:cs="Times New Roman"/>
          <w:sz w:val="24"/>
          <w:szCs w:val="24"/>
        </w:rPr>
        <w:t xml:space="preserve">Create A LAMP STACK </w:t>
      </w:r>
      <w:r>
        <w:rPr>
          <w:rFonts w:ascii="Times New Roman" w:hAnsi="Times New Roman" w:cs="Times New Roman"/>
          <w:sz w:val="24"/>
          <w:szCs w:val="24"/>
        </w:rPr>
        <w:t>on Google Cloud Compute Engine</w:t>
      </w:r>
    </w:p>
    <w:p w:rsidR="00AE4708" w:rsidRDefault="00AE4708" w:rsidP="00AE470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:rsidR="00AE4708" w:rsidRDefault="008924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-2375</wp:posOffset>
            </wp:positionH>
            <wp:positionV relativeFrom="paragraph">
              <wp:posOffset>0</wp:posOffset>
            </wp:positionV>
            <wp:extent cx="6766560" cy="3601720"/>
            <wp:effectExtent l="0" t="0" r="0" b="0"/>
            <wp:wrapThrough wrapText="bothSides">
              <wp:wrapPolygon edited="0">
                <wp:start x="0" y="0"/>
                <wp:lineTo x="0" y="21478"/>
                <wp:lineTo x="21527" y="21478"/>
                <wp:lineTo x="21527" y="0"/>
                <wp:lineTo x="0" y="0"/>
              </wp:wrapPolygon>
            </wp:wrapThrough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Lampstack_Gcloud.JP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6560" cy="36017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-2540</wp:posOffset>
            </wp:positionH>
            <wp:positionV relativeFrom="paragraph">
              <wp:posOffset>3883025</wp:posOffset>
            </wp:positionV>
            <wp:extent cx="6766560" cy="3204210"/>
            <wp:effectExtent l="0" t="0" r="0" b="0"/>
            <wp:wrapThrough wrapText="bothSides">
              <wp:wrapPolygon edited="0">
                <wp:start x="0" y="0"/>
                <wp:lineTo x="0" y="21446"/>
                <wp:lineTo x="21527" y="21446"/>
                <wp:lineTo x="21527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loud_configstep_2.JP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6560" cy="32042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 Log into GCP Console and Click on Compute Engine Resource</w:t>
      </w:r>
    </w:p>
    <w:p w:rsidR="00892446" w:rsidRDefault="00892446" w:rsidP="00892446">
      <w:pPr>
        <w:rPr>
          <w:rFonts w:ascii="Times New Roman" w:hAnsi="Times New Roman" w:cs="Times New Roman"/>
          <w:sz w:val="24"/>
          <w:szCs w:val="24"/>
        </w:rPr>
      </w:pPr>
    </w:p>
    <w:p w:rsidR="00892446" w:rsidRDefault="00892446" w:rsidP="00892446">
      <w:pPr>
        <w:rPr>
          <w:rFonts w:ascii="Times New Roman" w:hAnsi="Times New Roman" w:cs="Times New Roman"/>
          <w:sz w:val="24"/>
          <w:szCs w:val="24"/>
        </w:rPr>
      </w:pPr>
    </w:p>
    <w:p w:rsidR="00892446" w:rsidRDefault="00892446" w:rsidP="00892446">
      <w:pPr>
        <w:rPr>
          <w:rFonts w:ascii="Times New Roman" w:hAnsi="Times New Roman" w:cs="Times New Roman"/>
          <w:sz w:val="24"/>
          <w:szCs w:val="24"/>
        </w:rPr>
      </w:pPr>
    </w:p>
    <w:p w:rsidR="00892446" w:rsidRDefault="00892446" w:rsidP="00892446">
      <w:pPr>
        <w:rPr>
          <w:rFonts w:ascii="Times New Roman" w:hAnsi="Times New Roman" w:cs="Times New Roman"/>
          <w:sz w:val="24"/>
          <w:szCs w:val="24"/>
        </w:rPr>
      </w:pPr>
    </w:p>
    <w:p w:rsidR="00892446" w:rsidRDefault="00892446" w:rsidP="00892446">
      <w:pPr>
        <w:rPr>
          <w:rFonts w:ascii="Times New Roman" w:hAnsi="Times New Roman" w:cs="Times New Roman"/>
          <w:sz w:val="24"/>
          <w:szCs w:val="24"/>
        </w:rPr>
      </w:pPr>
    </w:p>
    <w:p w:rsidR="00892446" w:rsidRDefault="00892446" w:rsidP="00892446">
      <w:pPr>
        <w:rPr>
          <w:rFonts w:ascii="Times New Roman" w:hAnsi="Times New Roman" w:cs="Times New Roman"/>
          <w:sz w:val="24"/>
          <w:szCs w:val="24"/>
        </w:rPr>
      </w:pPr>
    </w:p>
    <w:p w:rsidR="00AE4708" w:rsidRDefault="00892446" w:rsidP="008924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3. Obtain SSH Access, Public IP, Configure LAMP Stack (Running Debian 9, Apache2, Php7, and MySQL)</w:t>
      </w:r>
    </w:p>
    <w:p w:rsidR="00892446" w:rsidRDefault="00892446" w:rsidP="008924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0288" behindDoc="0" locked="0" layoutInCell="1" allowOverlap="1">
            <wp:simplePos x="0" y="0"/>
            <wp:positionH relativeFrom="column">
              <wp:posOffset>-2375</wp:posOffset>
            </wp:positionH>
            <wp:positionV relativeFrom="paragraph">
              <wp:posOffset>-1724</wp:posOffset>
            </wp:positionV>
            <wp:extent cx="6766560" cy="3472815"/>
            <wp:effectExtent l="0" t="0" r="0" b="0"/>
            <wp:wrapThrough wrapText="bothSides">
              <wp:wrapPolygon edited="0">
                <wp:start x="0" y="0"/>
                <wp:lineTo x="0" y="21446"/>
                <wp:lineTo x="21527" y="21446"/>
                <wp:lineTo x="21527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tep3_public_ip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6560" cy="34728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4. Generate SSH Key and add it to the project metadata SSH access and configure </w:t>
      </w:r>
      <w:r w:rsidR="00AD3D01">
        <w:rPr>
          <w:rFonts w:ascii="Times New Roman" w:hAnsi="Times New Roman" w:cs="Times New Roman"/>
          <w:sz w:val="24"/>
          <w:szCs w:val="24"/>
        </w:rPr>
        <w:t xml:space="preserve">SFTP </w:t>
      </w:r>
      <w:r w:rsidR="00AD3D01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1312" behindDoc="0" locked="0" layoutInCell="1" allowOverlap="1">
            <wp:simplePos x="0" y="0"/>
            <wp:positionH relativeFrom="column">
              <wp:posOffset>-2540</wp:posOffset>
            </wp:positionH>
            <wp:positionV relativeFrom="paragraph">
              <wp:posOffset>3709035</wp:posOffset>
            </wp:positionV>
            <wp:extent cx="6766560" cy="4888230"/>
            <wp:effectExtent l="0" t="0" r="0" b="7620"/>
            <wp:wrapThrough wrapText="bothSides">
              <wp:wrapPolygon edited="0">
                <wp:start x="0" y="0"/>
                <wp:lineTo x="0" y="21549"/>
                <wp:lineTo x="21527" y="21549"/>
                <wp:lineTo x="21527" y="0"/>
                <wp:lineTo x="0" y="0"/>
              </wp:wrapPolygon>
            </wp:wrapThrough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FTP_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6560" cy="48882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D3D0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AD3D01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AD3D01">
        <w:rPr>
          <w:rFonts w:ascii="Times New Roman" w:hAnsi="Times New Roman" w:cs="Times New Roman"/>
          <w:sz w:val="24"/>
          <w:szCs w:val="24"/>
        </w:rPr>
        <w:t>)</w:t>
      </w:r>
    </w:p>
    <w:p w:rsidR="00892446" w:rsidRDefault="00AD3D01" w:rsidP="008924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4. Generate SSH Key and add it to the project metadata SSH access and configure </w:t>
      </w:r>
      <w:r>
        <w:rPr>
          <w:rFonts w:ascii="Times New Roman" w:hAnsi="Times New Roman" w:cs="Times New Roman"/>
          <w:sz w:val="24"/>
          <w:szCs w:val="24"/>
        </w:rPr>
        <w:t>SFTP (ii)</w:t>
      </w:r>
    </w:p>
    <w:p w:rsidR="00AD3D01" w:rsidRDefault="00AD3D01" w:rsidP="008924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column">
              <wp:posOffset>9336</wp:posOffset>
            </wp:positionH>
            <wp:positionV relativeFrom="paragraph">
              <wp:posOffset>4706397</wp:posOffset>
            </wp:positionV>
            <wp:extent cx="6766560" cy="4284345"/>
            <wp:effectExtent l="0" t="0" r="0" b="1905"/>
            <wp:wrapThrough wrapText="bothSides">
              <wp:wrapPolygon edited="0">
                <wp:start x="0" y="0"/>
                <wp:lineTo x="0" y="21514"/>
                <wp:lineTo x="21527" y="21514"/>
                <wp:lineTo x="21527" y="0"/>
                <wp:lineTo x="0" y="0"/>
              </wp:wrapPolygon>
            </wp:wrapThrough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Final Step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6560" cy="4284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2336" behindDoc="0" locked="0" layoutInCell="1" allowOverlap="1">
            <wp:simplePos x="0" y="0"/>
            <wp:positionH relativeFrom="column">
              <wp:posOffset>-2375</wp:posOffset>
            </wp:positionH>
            <wp:positionV relativeFrom="paragraph">
              <wp:posOffset>-1724</wp:posOffset>
            </wp:positionV>
            <wp:extent cx="6766560" cy="4283710"/>
            <wp:effectExtent l="0" t="0" r="0" b="2540"/>
            <wp:wrapThrough wrapText="bothSides">
              <wp:wrapPolygon edited="0">
                <wp:start x="0" y="0"/>
                <wp:lineTo x="0" y="21517"/>
                <wp:lineTo x="21527" y="21517"/>
                <wp:lineTo x="21527" y="0"/>
                <wp:lineTo x="0" y="0"/>
              </wp:wrapPolygon>
            </wp:wrapThrough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TEP_2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6560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5. Connect to The Server and Transfer the local files to </w:t>
      </w:r>
      <w:r w:rsidRPr="00AD3D01">
        <w:rPr>
          <w:rFonts w:ascii="Times New Roman" w:hAnsi="Times New Roman" w:cs="Times New Roman"/>
          <w:b/>
          <w:sz w:val="24"/>
          <w:szCs w:val="24"/>
        </w:rPr>
        <w:t xml:space="preserve">var/www/html </w:t>
      </w:r>
      <w:r>
        <w:rPr>
          <w:rFonts w:ascii="Times New Roman" w:hAnsi="Times New Roman" w:cs="Times New Roman"/>
          <w:sz w:val="24"/>
          <w:szCs w:val="24"/>
        </w:rPr>
        <w:t>directory in remote Debian server.</w:t>
      </w:r>
    </w:p>
    <w:p w:rsidR="00AD3D01" w:rsidRDefault="00786C45" w:rsidP="00892446">
      <w:pPr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5. Go to Remote 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t>Open phpmyadmin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t xml:space="preserve">Create Database named </w:t>
      </w:r>
      <w:r w:rsidRPr="00B81D46">
        <w:rPr>
          <w:rFonts w:ascii="Times New Roman" w:eastAsia="Times New Roman" w:hAnsi="Times New Roman" w:cs="Times New Roman"/>
          <w:b/>
          <w:bCs/>
          <w:sz w:val="24"/>
          <w:szCs w:val="24"/>
        </w:rPr>
        <w:t>attendance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br/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 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t xml:space="preserve">Import database </w:t>
      </w:r>
      <w:r w:rsidRPr="00B81D46">
        <w:rPr>
          <w:rFonts w:ascii="Times New Roman" w:eastAsia="Times New Roman" w:hAnsi="Times New Roman" w:cs="Times New Roman"/>
          <w:b/>
          <w:bCs/>
          <w:sz w:val="24"/>
          <w:szCs w:val="24"/>
        </w:rPr>
        <w:t>attendance</w:t>
      </w:r>
      <w:r>
        <w:rPr>
          <w:rFonts w:ascii="Times New Roman" w:eastAsia="Times New Roman" w:hAnsi="Times New Roman" w:cs="Times New Roman"/>
          <w:sz w:val="24"/>
          <w:szCs w:val="24"/>
        </w:rPr>
        <w:t>.sql from project</w:t>
      </w:r>
      <w:r w:rsidRPr="00B81D46">
        <w:rPr>
          <w:rFonts w:ascii="Times New Roman" w:eastAsia="Times New Roman" w:hAnsi="Times New Roman" w:cs="Times New Roman"/>
          <w:sz w:val="24"/>
          <w:szCs w:val="24"/>
        </w:rPr>
        <w:t xml:space="preserve"> folder (inside database)</w:t>
      </w:r>
    </w:p>
    <w:p w:rsidR="00786C45" w:rsidRDefault="00786C45" w:rsidP="008924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-2375</wp:posOffset>
            </wp:positionH>
            <wp:positionV relativeFrom="paragraph">
              <wp:posOffset>-1188</wp:posOffset>
            </wp:positionV>
            <wp:extent cx="6766560" cy="3765550"/>
            <wp:effectExtent l="0" t="0" r="0" b="6350"/>
            <wp:wrapThrough wrapText="bothSides">
              <wp:wrapPolygon edited="0">
                <wp:start x="0" y="0"/>
                <wp:lineTo x="0" y="21527"/>
                <wp:lineTo x="21527" y="21527"/>
                <wp:lineTo x="21527" y="0"/>
                <wp:lineTo x="0" y="0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hp_myadmin.JP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6560" cy="37655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7CAC">
        <w:rPr>
          <w:rFonts w:ascii="Times New Roman" w:hAnsi="Times New Roman" w:cs="Times New Roman"/>
          <w:sz w:val="24"/>
          <w:szCs w:val="24"/>
        </w:rPr>
        <w:t>6. Test Run/Demo</w:t>
      </w:r>
      <w:bookmarkStart w:id="0" w:name="_GoBack"/>
      <w:bookmarkEnd w:id="0"/>
    </w:p>
    <w:p w:rsidR="00CF7CAC" w:rsidRDefault="00CF7CAC" w:rsidP="0089244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65408" behindDoc="0" locked="0" layoutInCell="1" allowOverlap="1">
            <wp:simplePos x="0" y="0"/>
            <wp:positionH relativeFrom="column">
              <wp:posOffset>-2375</wp:posOffset>
            </wp:positionH>
            <wp:positionV relativeFrom="paragraph">
              <wp:posOffset>849</wp:posOffset>
            </wp:positionV>
            <wp:extent cx="6766560" cy="3707765"/>
            <wp:effectExtent l="0" t="0" r="0" b="6985"/>
            <wp:wrapThrough wrapText="bothSides">
              <wp:wrapPolygon edited="0">
                <wp:start x="0" y="0"/>
                <wp:lineTo x="0" y="21530"/>
                <wp:lineTo x="21527" y="21530"/>
                <wp:lineTo x="21527" y="0"/>
                <wp:lineTo x="0" y="0"/>
              </wp:wrapPolygon>
            </wp:wrapThrough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Test Demo.JP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66560" cy="3707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CF7CAC" w:rsidRPr="00892446" w:rsidRDefault="00CF7CAC" w:rsidP="00892446">
      <w:pPr>
        <w:rPr>
          <w:rFonts w:ascii="Times New Roman" w:hAnsi="Times New Roman" w:cs="Times New Roman"/>
          <w:sz w:val="24"/>
          <w:szCs w:val="24"/>
        </w:rPr>
      </w:pPr>
    </w:p>
    <w:sectPr w:rsidR="00CF7CAC" w:rsidRPr="00892446" w:rsidSect="007B4DBA">
      <w:pgSz w:w="12240" w:h="15840"/>
      <w:pgMar w:top="720" w:right="720" w:bottom="720" w:left="432" w:header="720" w:footer="720" w:gutter="432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AC4B0F"/>
    <w:multiLevelType w:val="hybridMultilevel"/>
    <w:tmpl w:val="EA2073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B31C09"/>
    <w:multiLevelType w:val="hybridMultilevel"/>
    <w:tmpl w:val="D856EE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F851ED"/>
    <w:multiLevelType w:val="multilevel"/>
    <w:tmpl w:val="6234FD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3726179"/>
    <w:multiLevelType w:val="hybridMultilevel"/>
    <w:tmpl w:val="6362334E"/>
    <w:lvl w:ilvl="0" w:tplc="04090001">
      <w:start w:val="1"/>
      <w:numFmt w:val="bullet"/>
      <w:lvlText w:val=""/>
      <w:lvlJc w:val="left"/>
      <w:pPr>
        <w:ind w:left="85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1" w:hanging="360"/>
      </w:pPr>
      <w:rPr>
        <w:rFonts w:ascii="Wingdings" w:hAnsi="Wingdings" w:hint="default"/>
      </w:rPr>
    </w:lvl>
  </w:abstractNum>
  <w:abstractNum w:abstractNumId="4" w15:restartNumberingAfterBreak="0">
    <w:nsid w:val="36870AB7"/>
    <w:multiLevelType w:val="multilevel"/>
    <w:tmpl w:val="9A842A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73816F7"/>
    <w:multiLevelType w:val="multilevel"/>
    <w:tmpl w:val="4F7819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BC95F53"/>
    <w:multiLevelType w:val="hybridMultilevel"/>
    <w:tmpl w:val="97DA24C6"/>
    <w:lvl w:ilvl="0" w:tplc="04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7" w15:restartNumberingAfterBreak="0">
    <w:nsid w:val="3E3E18C4"/>
    <w:multiLevelType w:val="hybridMultilevel"/>
    <w:tmpl w:val="B8063CB8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4E014567"/>
    <w:multiLevelType w:val="multilevel"/>
    <w:tmpl w:val="75F008A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CE7508E"/>
    <w:multiLevelType w:val="multilevel"/>
    <w:tmpl w:val="1D0EE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FAD3801"/>
    <w:multiLevelType w:val="hybridMultilevel"/>
    <w:tmpl w:val="8962D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5605C4"/>
    <w:multiLevelType w:val="multilevel"/>
    <w:tmpl w:val="CECAB3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8"/>
  </w:num>
  <w:num w:numId="2">
    <w:abstractNumId w:val="11"/>
  </w:num>
  <w:num w:numId="3">
    <w:abstractNumId w:val="2"/>
  </w:num>
  <w:num w:numId="4">
    <w:abstractNumId w:val="5"/>
  </w:num>
  <w:num w:numId="5">
    <w:abstractNumId w:val="4"/>
  </w:num>
  <w:num w:numId="6">
    <w:abstractNumId w:val="9"/>
  </w:num>
  <w:num w:numId="7">
    <w:abstractNumId w:val="0"/>
  </w:num>
  <w:num w:numId="8">
    <w:abstractNumId w:val="3"/>
  </w:num>
  <w:num w:numId="9">
    <w:abstractNumId w:val="7"/>
  </w:num>
  <w:num w:numId="10">
    <w:abstractNumId w:val="6"/>
  </w:num>
  <w:num w:numId="11">
    <w:abstractNumId w:val="10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Q0NDE0MDAzNTA2NTFW0lEKTi0uzszPAykwrAUAjZ6mqywAAAA="/>
  </w:docVars>
  <w:rsids>
    <w:rsidRoot w:val="00B81D46"/>
    <w:rsid w:val="00334267"/>
    <w:rsid w:val="005C6A37"/>
    <w:rsid w:val="00786C45"/>
    <w:rsid w:val="007B4DBA"/>
    <w:rsid w:val="00892446"/>
    <w:rsid w:val="00AD3D01"/>
    <w:rsid w:val="00AE4708"/>
    <w:rsid w:val="00B81D46"/>
    <w:rsid w:val="00CF7C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DF52AE"/>
  <w15:chartTrackingRefBased/>
  <w15:docId w15:val="{259A04EE-24F8-4B79-B7E5-299837E99F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81D4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564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G"/><Relationship Id="rId13" Type="http://schemas.openxmlformats.org/officeDocument/2006/relationships/image" Target="media/image8.JPG"/><Relationship Id="rId3" Type="http://schemas.openxmlformats.org/officeDocument/2006/relationships/settings" Target="settings.xml"/><Relationship Id="rId7" Type="http://schemas.openxmlformats.org/officeDocument/2006/relationships/image" Target="media/image2.JPG"/><Relationship Id="rId12" Type="http://schemas.openxmlformats.org/officeDocument/2006/relationships/image" Target="media/image7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JPG"/><Relationship Id="rId11" Type="http://schemas.openxmlformats.org/officeDocument/2006/relationships/image" Target="media/image6.JPG"/><Relationship Id="rId5" Type="http://schemas.openxmlformats.org/officeDocument/2006/relationships/hyperlink" Target="http://localhost/Online_exam_New/" TargetMode="External"/><Relationship Id="rId15" Type="http://schemas.openxmlformats.org/officeDocument/2006/relationships/theme" Target="theme/theme1.xml"/><Relationship Id="rId10" Type="http://schemas.openxmlformats.org/officeDocument/2006/relationships/image" Target="media/image5.JPG"/><Relationship Id="rId4" Type="http://schemas.openxmlformats.org/officeDocument/2006/relationships/webSettings" Target="webSettings.xml"/><Relationship Id="rId9" Type="http://schemas.openxmlformats.org/officeDocument/2006/relationships/image" Target="media/image4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7</Pages>
  <Words>569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as</Company>
  <LinksUpToDate>false</LinksUpToDate>
  <CharactersWithSpaces>38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deep</dc:creator>
  <cp:keywords/>
  <dc:description/>
  <cp:lastModifiedBy>Rajdeep</cp:lastModifiedBy>
  <cp:revision>5</cp:revision>
  <dcterms:created xsi:type="dcterms:W3CDTF">2018-04-25T07:14:00Z</dcterms:created>
  <dcterms:modified xsi:type="dcterms:W3CDTF">2018-04-25T07:46:00Z</dcterms:modified>
</cp:coreProperties>
</file>